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employments"/>
      <w:r>
        <w:t xml:space="preserve">Employments</w:t>
      </w:r>
      <w:bookmarkEnd w:id="33"/>
    </w:p>
    <w:p>
      <w:pPr>
        <w:pStyle w:val="Heading1"/>
      </w:pPr>
      <w:bookmarkStart w:id="34" w:name="self-improvement"/>
      <w:r>
        <w:t xml:space="preserve">Self improvement</w:t>
      </w:r>
      <w:bookmarkEnd w:id="34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6" w:name="software-architect"/>
      <w:r>
        <w:t xml:space="preserve">Software Architect</w:t>
      </w:r>
      <w:bookmarkEnd w:id="36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7" w:name="senior-software-engineer"/>
      <w:r>
        <w:t xml:space="preserve">Senior Software Engineer​</w:t>
      </w:r>
      <w:bookmarkEnd w:id="37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38" w:name="senior-software-engineer-1"/>
      <w:r>
        <w:t xml:space="preserve">Senior Software Engineer​</w:t>
      </w:r>
      <w:bookmarkEnd w:id="38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39" w:name="senior-software-engineer-2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0" w:name="senior-software-engineer-3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1" w:name="software-engineer"/>
      <w:r>
        <w:t xml:space="preserve">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2" w:name="system-architect-cto"/>
      <w:r>
        <w:t xml:space="preserve">System Architect &amp; CTO​</w:t>
      </w:r>
      <w:bookmarkEnd w:id="42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3" w:name="c-developer-systemarchitect"/>
      <w:r>
        <w:t xml:space="preserve">1C Developer &amp; SystemArchitect​</w:t>
      </w:r>
      <w:bookmarkEnd w:id="43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4" w:name="system-administrator"/>
      <w:r>
        <w:t xml:space="preserve">System Administrator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5" w:name="junior-delphi-developer"/>
      <w:r>
        <w:t xml:space="preserve">Junior Delphi Developer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6" w:name="junior-engineer"/>
      <w:r>
        <w:t xml:space="preserve">Junior Engineer​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7" w:name="volunteer-experiences"/>
      <w:r>
        <w:t xml:space="preserve">Volunteer experiences</w:t>
      </w:r>
      <w:bookmarkEnd w:id="47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48">
        <w:r>
          <w:rPr>
            <w:rStyle w:val="Hyperlink"/>
          </w:rPr>
          <w:t xml:space="preserve">link,</w:t>
        </w:r>
      </w:hyperlink>
      <w:r>
        <w:t xml:space="preserve"> </w:t>
      </w:r>
      <w:hyperlink r:id="rId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0" w:name="education"/>
      <w:r>
        <w:t xml:space="preserve">Education</w:t>
      </w:r>
      <w:bookmarkEnd w:id="50"/>
    </w:p>
    <w:p>
      <w:pPr>
        <w:pStyle w:val="Heading1"/>
      </w:pPr>
      <w:bookmarkStart w:id="51" w:name="bachelors-degree-in-computer-science"/>
      <w:r>
        <w:t xml:space="preserve">Bachelor's Degree in Computer Science​</w:t>
      </w:r>
      <w:bookmarkEnd w:id="51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2" w:name="hobbies"/>
      <w:r>
        <w:t xml:space="preserve">Hobbies</w:t>
      </w:r>
      <w:bookmarkEnd w:id="52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5127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07052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5T03:06:55Z</dcterms:created>
  <dcterms:modified xsi:type="dcterms:W3CDTF">2019-07-05T03:06:55Z</dcterms:modified>
</cp:coreProperties>
</file>